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a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61CB5976" w14:textId="77777777" w:rsidR="00CF1C6D" w:rsidRPr="00CF1C6D" w:rsidRDefault="00CF1C6D" w:rsidP="00413192">
      <w:pPr>
        <w:jc w:val="both"/>
        <w:rPr>
          <w:b/>
          <w:bCs/>
        </w:rPr>
      </w:pPr>
    </w:p>
    <w:p w14:paraId="05A8FBE5" w14:textId="77777777" w:rsidR="00C42BC3" w:rsidRDefault="00C42BC3" w:rsidP="00413192">
      <w:pPr>
        <w:jc w:val="both"/>
      </w:pPr>
    </w:p>
    <w:p w14:paraId="11824C43" w14:textId="16202277"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D73068" w:rsidRPr="00D73068">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1F833A2A" w:rsidR="002E29FB" w:rsidRDefault="002E29FB" w:rsidP="00413192">
      <w:pPr>
        <w:jc w:val="both"/>
        <w:rPr>
          <w:color w:val="000000"/>
        </w:rPr>
      </w:pPr>
      <w:r>
        <w:rPr>
          <w:color w:val="000000"/>
        </w:rPr>
        <w:lastRenderedPageBreak/>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D73068" w:rsidRPr="00D73068">
            <w:rPr>
              <w:color w:val="000000"/>
            </w:rPr>
            <w:t>(Włodarczyk et al. 2021)</w:t>
          </w:r>
        </w:sdtContent>
      </w:sdt>
      <w:r>
        <w:rPr>
          <w:color w:val="000000"/>
        </w:rPr>
        <w:t xml:space="preserve">, study was trying to figure out the preterm births. This study used machine learning algorithms like support vector machine(svm),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44526E5E" w14:textId="6C639EEE" w:rsidR="002F00AF"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Content>
          <w:r w:rsidR="00D73068" w:rsidRPr="00D73068">
            <w:rPr>
              <w:color w:val="000000"/>
            </w:rPr>
            <w:t>(Qi et al. 2021)</w:t>
          </w:r>
        </w:sdtContent>
      </w:sdt>
      <w:r>
        <w:rPr>
          <w:color w:val="000000"/>
        </w:rPr>
        <w:t xml:space="preserve">. They have also used ARIMA Model for prediction of deaths. </w:t>
      </w:r>
      <w:r w:rsidR="00CA65CA">
        <w:rPr>
          <w:color w:val="000000"/>
        </w:rPr>
        <w:t>ARIMA model is combination of autoregressive model and moving average model.</w:t>
      </w:r>
    </w:p>
    <w:p w14:paraId="6E4432CF" w14:textId="495E2489" w:rsidR="005E5801" w:rsidRDefault="005E5801" w:rsidP="00413192">
      <w:pPr>
        <w:jc w:val="both"/>
        <w:rPr>
          <w:color w:val="000000"/>
        </w:rPr>
      </w:pPr>
    </w:p>
    <w:p w14:paraId="55A436FC" w14:textId="6E531BBA" w:rsidR="005E5801" w:rsidRDefault="005E5801" w:rsidP="00413192">
      <w:pPr>
        <w:jc w:val="both"/>
        <w:rPr>
          <w:color w:val="000000"/>
        </w:rPr>
      </w:pPr>
      <w:r>
        <w:rPr>
          <w:color w:val="000000"/>
        </w:rPr>
        <w:t xml:space="preserve">Another study was done on prediction o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Content>
          <w:r w:rsidR="00D73068" w:rsidRPr="00D73068">
            <w:rPr>
              <w:color w:val="000000"/>
            </w:rPr>
            <w:t>(Airiti . 2012)</w:t>
          </w:r>
        </w:sdtContent>
      </w:sdt>
      <w:r w:rsidR="00D73068">
        <w:rPr>
          <w:color w:val="000000"/>
        </w:rPr>
        <w:t>. Artificial Nueral Network and ARIMA are used to predict the model.</w:t>
      </w:r>
    </w:p>
    <w:p w14:paraId="3BAC86FE" w14:textId="701E4E06" w:rsidR="005E5801" w:rsidRDefault="005E5801" w:rsidP="00413192">
      <w:pPr>
        <w:jc w:val="both"/>
        <w:rPr>
          <w:color w:val="000000"/>
        </w:rPr>
      </w:pPr>
      <w:r>
        <w:rPr>
          <w:color w:val="000000"/>
        </w:rPr>
        <w:t xml:space="preserve">. </w:t>
      </w:r>
    </w:p>
    <w:p w14:paraId="2C001AF3" w14:textId="1B16A94F" w:rsidR="00B76B1A" w:rsidRDefault="00B76B1A" w:rsidP="00413192">
      <w:pPr>
        <w:jc w:val="both"/>
        <w:rPr>
          <w:color w:val="000000"/>
        </w:rPr>
      </w:pPr>
    </w:p>
    <w:p w14:paraId="4F69F030" w14:textId="2E303146" w:rsidR="00B76B1A" w:rsidRDefault="00B76B1A" w:rsidP="00413192">
      <w:pPr>
        <w:jc w:val="both"/>
        <w:rPr>
          <w:color w:val="000000"/>
        </w:rPr>
      </w:pP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0E2A0000" w14:textId="77777777" w:rsidR="00D73068" w:rsidRDefault="00D73068">
              <w:pPr>
                <w:divId w:val="678508606"/>
                <w:rPr>
                  <w:rFonts w:eastAsia="Times New Roman"/>
                  <w:sz w:val="24"/>
                  <w:szCs w:val="24"/>
                </w:rPr>
              </w:pPr>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C4EC8AD" w14:textId="77777777" w:rsidR="00D73068" w:rsidRDefault="00D73068">
              <w:pPr>
                <w:divId w:val="84478568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75759C64" w14:textId="77777777" w:rsidR="00D73068" w:rsidRDefault="00D73068">
              <w:pPr>
                <w:divId w:val="658921800"/>
                <w:rPr>
                  <w:rFonts w:eastAsia="Times New Roman"/>
                </w:rPr>
              </w:pPr>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3BFD98CC" w14:textId="77777777" w:rsidR="00D73068" w:rsidRDefault="00D73068">
              <w:pPr>
                <w:divId w:val="1305813983"/>
                <w:rPr>
                  <w:rFonts w:eastAsia="Times New Roman"/>
                </w:rPr>
              </w:pPr>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p>
            <w:p w14:paraId="6D6D7C4C" w14:textId="0ADB9651" w:rsidR="00DA5B80" w:rsidRDefault="00D73068" w:rsidP="00413192">
              <w:pPr>
                <w:jc w:val="both"/>
              </w:pPr>
              <w:r>
                <w:rPr>
                  <w:rFonts w:eastAsia="Times New Roman"/>
                </w:rPr>
                <w:t> </w:t>
              </w:r>
            </w:p>
          </w:sdtContent>
        </w:sdt>
        <w:p w14:paraId="1C465C55" w14:textId="3F506018" w:rsidR="00DA5B80" w:rsidRDefault="00D73068" w:rsidP="00413192">
          <w:pPr>
            <w:jc w:val="both"/>
          </w:pPr>
        </w:p>
      </w:sdtContent>
    </w:sdt>
    <w:p w14:paraId="0C4DE4C0" w14:textId="77777777" w:rsidR="00DA5B80" w:rsidRPr="00F00D66" w:rsidRDefault="00DA5B80" w:rsidP="00413192">
      <w:pPr>
        <w:jc w:val="both"/>
      </w:pPr>
    </w:p>
    <w:sectPr w:rsidR="00DA5B80" w:rsidRPr="00F00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uNaANjD9VYsAAAA"/>
  </w:docVars>
  <w:rsids>
    <w:rsidRoot w:val="00F00D66"/>
    <w:rsid w:val="001B3949"/>
    <w:rsid w:val="002A1F03"/>
    <w:rsid w:val="002E29FB"/>
    <w:rsid w:val="002F00AF"/>
    <w:rsid w:val="002F79F8"/>
    <w:rsid w:val="00362CEC"/>
    <w:rsid w:val="00413192"/>
    <w:rsid w:val="005E5801"/>
    <w:rsid w:val="00605E33"/>
    <w:rsid w:val="00654BDA"/>
    <w:rsid w:val="006809DE"/>
    <w:rsid w:val="00731BEE"/>
    <w:rsid w:val="00795BD6"/>
    <w:rsid w:val="007D43F8"/>
    <w:rsid w:val="0082286A"/>
    <w:rsid w:val="00873DBB"/>
    <w:rsid w:val="00947EE6"/>
    <w:rsid w:val="00974E47"/>
    <w:rsid w:val="00B76B1A"/>
    <w:rsid w:val="00B87367"/>
    <w:rsid w:val="00C42BC3"/>
    <w:rsid w:val="00CA65CA"/>
    <w:rsid w:val="00CB4BCB"/>
    <w:rsid w:val="00CF1C6D"/>
    <w:rsid w:val="00D73068"/>
    <w:rsid w:val="00DA06B8"/>
    <w:rsid w:val="00DA5B80"/>
    <w:rsid w:val="00DC12EF"/>
    <w:rsid w:val="00DF0311"/>
    <w:rsid w:val="00E20445"/>
    <w:rsid w:val="00EB64B7"/>
    <w:rsid w:val="00F00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3F7CB0"/>
    <w:rsid w:val="00592FE3"/>
    <w:rsid w:val="00A64181"/>
    <w:rsid w:val="00D426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418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25</cp:revision>
  <dcterms:created xsi:type="dcterms:W3CDTF">2022-04-06T21:43:00Z</dcterms:created>
  <dcterms:modified xsi:type="dcterms:W3CDTF">2022-04-08T07:39:00Z</dcterms:modified>
</cp:coreProperties>
</file>